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6B32" w14:textId="2BC0D447" w:rsidR="00CD6BDF" w:rsidRPr="00DC4743" w:rsidRDefault="00CD6BDF" w:rsidP="00DC4743">
      <w:pPr>
        <w:pStyle w:val="NormalWeb"/>
        <w:spacing w:line="360" w:lineRule="auto"/>
        <w:rPr>
          <w:rFonts w:ascii="Arial" w:hAnsi="Arial" w:cs="Arial"/>
          <w:b/>
          <w:bCs/>
          <w:sz w:val="22"/>
          <w:szCs w:val="22"/>
        </w:rPr>
      </w:pPr>
      <w:r w:rsidRPr="00DC4743">
        <w:rPr>
          <w:rFonts w:ascii="Arial" w:hAnsi="Arial" w:cs="Arial"/>
          <w:b/>
          <w:bCs/>
          <w:sz w:val="22"/>
          <w:szCs w:val="22"/>
        </w:rPr>
        <w:t xml:space="preserve">The Origins of the Market Revolution: </w:t>
      </w:r>
      <w:r w:rsidR="00DC4743" w:rsidRPr="00DC4743">
        <w:rPr>
          <w:rFonts w:ascii="Arial" w:hAnsi="Arial" w:cs="Arial"/>
          <w:b/>
          <w:bCs/>
          <w:sz w:val="22"/>
          <w:szCs w:val="22"/>
        </w:rPr>
        <w:t>How</w:t>
      </w:r>
      <w:r w:rsidRPr="00DC4743">
        <w:rPr>
          <w:rFonts w:ascii="Arial" w:hAnsi="Arial" w:cs="Arial"/>
          <w:b/>
          <w:bCs/>
          <w:sz w:val="22"/>
          <w:szCs w:val="22"/>
        </w:rPr>
        <w:t xml:space="preserve"> people in the past changed business.</w:t>
      </w:r>
    </w:p>
    <w:p w14:paraId="28A90900" w14:textId="77777777" w:rsidR="00CD6BDF" w:rsidRPr="00351983" w:rsidRDefault="00CD6BDF" w:rsidP="00DC4743">
      <w:pPr>
        <w:pStyle w:val="NormalWeb"/>
        <w:spacing w:line="360" w:lineRule="auto"/>
        <w:rPr>
          <w:rFonts w:ascii="Arial" w:hAnsi="Arial" w:cs="Arial"/>
          <w:b/>
          <w:bCs/>
          <w:sz w:val="22"/>
          <w:szCs w:val="22"/>
        </w:rPr>
      </w:pPr>
      <w:r w:rsidRPr="00351983">
        <w:rPr>
          <w:rFonts w:ascii="Arial" w:hAnsi="Arial" w:cs="Arial"/>
          <w:b/>
          <w:bCs/>
          <w:sz w:val="22"/>
          <w:szCs w:val="22"/>
        </w:rPr>
        <w:t>Introduction</w:t>
      </w:r>
    </w:p>
    <w:p w14:paraId="77CB0271" w14:textId="77777777" w:rsidR="00CD6BDF" w:rsidRPr="00DC4743" w:rsidRDefault="00CD6BDF" w:rsidP="00DC4743">
      <w:pPr>
        <w:pStyle w:val="NormalWeb"/>
        <w:spacing w:line="360" w:lineRule="auto"/>
        <w:rPr>
          <w:rFonts w:ascii="Arial" w:hAnsi="Arial" w:cs="Arial"/>
          <w:sz w:val="22"/>
          <w:szCs w:val="22"/>
        </w:rPr>
      </w:pPr>
      <w:r w:rsidRPr="00DC4743">
        <w:rPr>
          <w:rFonts w:ascii="Arial" w:hAnsi="Arial" w:cs="Arial"/>
          <w:sz w:val="22"/>
          <w:szCs w:val="22"/>
        </w:rPr>
        <w:t>The market revolution is a period starting in the late 19th century, coming after the Industrial Revolution. In America, there was an economic downturn with farmers having to deal with falling prices, urbanization and job losses due to factories moving abroad in search of cheaper workers. There has been published much research on the origins of the market revolution. It is well-established that the UK's agricultural land was progressively enclosed in the early 1600s, and in doing so created a small surplus of labor which was able to freely move between different industries. This had a great impact on both industrial development and economic cycles. The enclosure process was very different from feudalism when peasants often found themselves in debt for decades or even centuries. This placed more bargaining power in their hands and facilitated more specialization and innovation within society. Since this time our ability to purposefully change prices has increased tremendously, allowing us to influence other markets with greater ease — allowing us to effectively price-out uncertainty.</w:t>
      </w:r>
    </w:p>
    <w:p w14:paraId="64848574" w14:textId="77777777" w:rsidR="009A4D6F" w:rsidRPr="00DC4743" w:rsidRDefault="009A4D6F" w:rsidP="00DC4743">
      <w:pPr>
        <w:pStyle w:val="NormalWeb"/>
        <w:spacing w:line="360" w:lineRule="auto"/>
        <w:rPr>
          <w:rFonts w:ascii="Arial" w:hAnsi="Arial" w:cs="Arial"/>
          <w:sz w:val="22"/>
          <w:szCs w:val="22"/>
        </w:rPr>
      </w:pPr>
      <w:r w:rsidRPr="00DC4743">
        <w:rPr>
          <w:rFonts w:ascii="Arial" w:hAnsi="Arial" w:cs="Arial"/>
          <w:sz w:val="22"/>
          <w:szCs w:val="22"/>
        </w:rPr>
        <w:t>The Market Revolution refers to the radical economic changes that occurred in the United States from 1800 to 1850. These changes were caused by a series of events that forced Americans to make drastic alterations in their lifestyles and their economy.</w:t>
      </w:r>
    </w:p>
    <w:p w14:paraId="4B0098AB" w14:textId="77777777" w:rsidR="009A4D6F" w:rsidRPr="00DC4743" w:rsidRDefault="009A4D6F" w:rsidP="00DC4743">
      <w:pPr>
        <w:pStyle w:val="NormalWeb"/>
        <w:spacing w:line="360" w:lineRule="auto"/>
        <w:rPr>
          <w:rFonts w:ascii="Arial" w:hAnsi="Arial" w:cs="Arial"/>
          <w:sz w:val="22"/>
          <w:szCs w:val="22"/>
        </w:rPr>
      </w:pPr>
      <w:r w:rsidRPr="00DC4743">
        <w:rPr>
          <w:rFonts w:ascii="Arial" w:hAnsi="Arial" w:cs="Arial"/>
          <w:sz w:val="22"/>
          <w:szCs w:val="22"/>
        </w:rPr>
        <w:t>The first event that caused this revolution was the American Revolution. This revolution forced many immigrants into America, who were willing to work for very little money because they wanted freedom from Britain. Once these immigrants arrived, they started purchasing goods from other countries and trading with each other. This led to the creation of new industries, like textiles and ironworking. The population grew rapidly as well, increasing by about 60% between 1800 and 1850.</w:t>
      </w:r>
    </w:p>
    <w:p w14:paraId="70EDB6AE" w14:textId="77777777" w:rsidR="009A4D6F" w:rsidRPr="00DC4743" w:rsidRDefault="009A4D6F" w:rsidP="00DC4743">
      <w:pPr>
        <w:pStyle w:val="NormalWeb"/>
        <w:spacing w:line="360" w:lineRule="auto"/>
        <w:rPr>
          <w:rFonts w:ascii="Arial" w:hAnsi="Arial" w:cs="Arial"/>
          <w:sz w:val="22"/>
          <w:szCs w:val="22"/>
        </w:rPr>
      </w:pPr>
      <w:r w:rsidRPr="00DC4743">
        <w:rPr>
          <w:rFonts w:ascii="Arial" w:hAnsi="Arial" w:cs="Arial"/>
          <w:sz w:val="22"/>
          <w:szCs w:val="22"/>
        </w:rPr>
        <w:t>The second event that caused this revolution was competition among merchants for customers' business. Merchants realized that if they could provide better prices than their competitors, then they would have more customers than their competitors had before them. They began cutting down on costs by reducing wages or using child labor; creating new markets by expanding into other states; inventing things like steamboats and railroads as transportation options; or improving methods of communication (such as pamphlets advertising products).</w:t>
      </w:r>
    </w:p>
    <w:p w14:paraId="6A8613E4" w14:textId="77777777" w:rsidR="009A4D6F" w:rsidRPr="00DC4743" w:rsidRDefault="009A4D6F" w:rsidP="00DC4743">
      <w:pPr>
        <w:pStyle w:val="NormalWeb"/>
        <w:spacing w:line="360" w:lineRule="auto"/>
        <w:rPr>
          <w:rFonts w:ascii="Arial" w:hAnsi="Arial" w:cs="Arial"/>
          <w:sz w:val="22"/>
          <w:szCs w:val="22"/>
        </w:rPr>
      </w:pPr>
      <w:r w:rsidRPr="00DC4743">
        <w:rPr>
          <w:rFonts w:ascii="Arial" w:hAnsi="Arial" w:cs="Arial"/>
          <w:sz w:val="22"/>
          <w:szCs w:val="22"/>
        </w:rPr>
        <w:lastRenderedPageBreak/>
        <w:t>The third event that caused this revolution was the invention of interchangeable parts: pieces that could be used interchangeably from one product to another. This made it possible for manufacturers to create new machines that could produce more goods faster and cheaper than ever before.</w:t>
      </w:r>
    </w:p>
    <w:p w14:paraId="495CC78B" w14:textId="436E0041" w:rsidR="009A4D6F" w:rsidRPr="00351983" w:rsidRDefault="009A4D6F" w:rsidP="00DC4743">
      <w:pPr>
        <w:spacing w:line="360" w:lineRule="auto"/>
        <w:rPr>
          <w:rFonts w:ascii="Arial" w:hAnsi="Arial" w:cs="Arial"/>
          <w:b/>
          <w:bCs/>
        </w:rPr>
      </w:pPr>
      <w:r w:rsidRPr="00351983">
        <w:rPr>
          <w:rFonts w:ascii="Arial" w:hAnsi="Arial" w:cs="Arial"/>
          <w:b/>
          <w:bCs/>
        </w:rPr>
        <w:t>The Market Revolution brought about urbanization and industrialization.</w:t>
      </w:r>
    </w:p>
    <w:p w14:paraId="098B174B" w14:textId="5AA7677A" w:rsidR="009A4D6F" w:rsidRPr="00DC4743" w:rsidRDefault="009A4D6F" w:rsidP="00DC4743">
      <w:pPr>
        <w:spacing w:line="360" w:lineRule="auto"/>
        <w:rPr>
          <w:rFonts w:ascii="Arial" w:hAnsi="Arial" w:cs="Arial"/>
        </w:rPr>
      </w:pPr>
      <w:r w:rsidRPr="00DC4743">
        <w:rPr>
          <w:rFonts w:ascii="Arial" w:hAnsi="Arial" w:cs="Arial"/>
        </w:rPr>
        <w:t>Urbanization was a response to the demand for goods and services. Before there was a market, people had to produce goods themselves, which required time and labor. Some people were willing to spend time and labor producing goods, while others were not. The ones who were not willing to spend time on production could sell their products for a profit by trading them for someone else's products. This is how markets were born.</w:t>
      </w:r>
    </w:p>
    <w:p w14:paraId="4366820D" w14:textId="38095FA7" w:rsidR="009A4D6F" w:rsidRPr="00DC4743" w:rsidRDefault="009A4D6F" w:rsidP="00DC4743">
      <w:pPr>
        <w:spacing w:line="360" w:lineRule="auto"/>
        <w:rPr>
          <w:rFonts w:ascii="Arial" w:hAnsi="Arial" w:cs="Arial"/>
        </w:rPr>
      </w:pPr>
      <w:r w:rsidRPr="00DC4743">
        <w:rPr>
          <w:rFonts w:ascii="Arial" w:hAnsi="Arial" w:cs="Arial"/>
        </w:rPr>
        <w:t>The same applies to industrialization: before the market revolution, there was no way for consumers to buy goods from producers at prices they wanted. But once there was a market, consumers could find out what was available at different prices from different producers and make informed decisions about which producer would make more money by selling them his goods at that price rather than another producer who wanted more money for his goods.</w:t>
      </w:r>
    </w:p>
    <w:p w14:paraId="386C653E" w14:textId="6502034D" w:rsidR="00CD6BDF" w:rsidRPr="00DC4743" w:rsidRDefault="00CD6BDF" w:rsidP="00DC4743">
      <w:pPr>
        <w:spacing w:line="360" w:lineRule="auto"/>
        <w:rPr>
          <w:rFonts w:ascii="Arial" w:hAnsi="Arial" w:cs="Arial"/>
          <w:b/>
          <w:bCs/>
        </w:rPr>
      </w:pPr>
      <w:r w:rsidRPr="00DC4743">
        <w:rPr>
          <w:rFonts w:ascii="Arial" w:hAnsi="Arial" w:cs="Arial"/>
          <w:b/>
          <w:bCs/>
        </w:rPr>
        <w:t>The Market Revolution led to the rise of big cities.</w:t>
      </w:r>
    </w:p>
    <w:p w14:paraId="78B22953" w14:textId="0F1D332D" w:rsidR="009A4D6F" w:rsidRPr="00DC4743" w:rsidRDefault="009A4D6F" w:rsidP="00DC4743">
      <w:pPr>
        <w:spacing w:line="360" w:lineRule="auto"/>
        <w:rPr>
          <w:rFonts w:ascii="Arial" w:hAnsi="Arial" w:cs="Arial"/>
        </w:rPr>
      </w:pPr>
      <w:r w:rsidRPr="00DC4743">
        <w:rPr>
          <w:rFonts w:ascii="Arial" w:hAnsi="Arial" w:cs="Arial"/>
        </w:rPr>
        <w:t>The Market Revolution led to the rise of big cities. The Industrial Revolution had already begun in England by the 16th century, but it was not until the 19th century that it took off. This was because Britain's population was growing rapidly and industrialization was needed to feed them. By 1800, London was still a small town compared to other European capitals such as Paris or Vienna, but it had begun its transformation into a great city by becoming one of Europe's largest centers for finance, industry, and commerce.</w:t>
      </w:r>
    </w:p>
    <w:p w14:paraId="1CD7791E" w14:textId="56BD9E47" w:rsidR="009A4D6F" w:rsidRPr="00DC4743" w:rsidRDefault="009A4D6F" w:rsidP="00DC4743">
      <w:pPr>
        <w:spacing w:line="360" w:lineRule="auto"/>
        <w:rPr>
          <w:rFonts w:ascii="Arial" w:hAnsi="Arial" w:cs="Arial"/>
        </w:rPr>
      </w:pPr>
      <w:r w:rsidRPr="00DC4743">
        <w:rPr>
          <w:rFonts w:ascii="Arial" w:hAnsi="Arial" w:cs="Arial"/>
        </w:rPr>
        <w:t>The only way for this new generation of entrepreneurs to succeed in their business ventures was by building factories and hiring workers who could do the work for them. But finding enough people willing to work long hours for low wages in dangerous conditions required more than just capital; it required transportation infrastructure as well. So entrepreneurs invested in canals and railways designed specifically for transporting goods from one place to another quickly and efficiently.</w:t>
      </w:r>
    </w:p>
    <w:p w14:paraId="344A9426" w14:textId="114E28CD" w:rsidR="009A4D6F" w:rsidRPr="00DC4743" w:rsidRDefault="009A4D6F" w:rsidP="00DC4743">
      <w:pPr>
        <w:spacing w:line="360" w:lineRule="auto"/>
        <w:rPr>
          <w:rFonts w:ascii="Arial" w:hAnsi="Arial" w:cs="Arial"/>
        </w:rPr>
      </w:pPr>
      <w:r w:rsidRPr="00DC4743">
        <w:rPr>
          <w:rFonts w:ascii="Arial" w:hAnsi="Arial" w:cs="Arial"/>
        </w:rPr>
        <w:t>These improvements led to an explosion in trade throughout Britain's empire during this time period (1750-1850).</w:t>
      </w:r>
    </w:p>
    <w:p w14:paraId="3174DCC8" w14:textId="7AB12AA5" w:rsidR="00CD6BDF" w:rsidRPr="00DC4743" w:rsidRDefault="00CD6BDF" w:rsidP="00DC4743">
      <w:pPr>
        <w:spacing w:line="360" w:lineRule="auto"/>
        <w:rPr>
          <w:rFonts w:ascii="Arial" w:hAnsi="Arial" w:cs="Arial"/>
          <w:b/>
          <w:bCs/>
        </w:rPr>
      </w:pPr>
      <w:r w:rsidRPr="00DC4743">
        <w:rPr>
          <w:rFonts w:ascii="Arial" w:hAnsi="Arial" w:cs="Arial"/>
          <w:b/>
          <w:bCs/>
        </w:rPr>
        <w:lastRenderedPageBreak/>
        <w:t>The Market Revolution increased social mobility in America.</w:t>
      </w:r>
    </w:p>
    <w:p w14:paraId="7DC607EB" w14:textId="789E484C" w:rsidR="009A4D6F" w:rsidRPr="00DC4743" w:rsidRDefault="009A4D6F" w:rsidP="00DC4743">
      <w:pPr>
        <w:spacing w:line="360" w:lineRule="auto"/>
        <w:rPr>
          <w:rFonts w:ascii="Arial" w:hAnsi="Arial" w:cs="Arial"/>
        </w:rPr>
      </w:pPr>
      <w:r w:rsidRPr="00DC4743">
        <w:rPr>
          <w:rFonts w:ascii="Arial" w:hAnsi="Arial" w:cs="Arial"/>
        </w:rPr>
        <w:t>The Market Revolution increased social mobility in America. The Industrial Revolution was a time of great economic growth and innovation, but it also led to an increase in social inequality. Some people prospered while others struggled to find work. The Market Revolution changed this by creating a system that rewarded hard work and productivity.</w:t>
      </w:r>
    </w:p>
    <w:p w14:paraId="503AF5F0" w14:textId="6B48775B" w:rsidR="009A4D6F" w:rsidRPr="00DC4743" w:rsidRDefault="009A4D6F" w:rsidP="00DC4743">
      <w:pPr>
        <w:spacing w:line="360" w:lineRule="auto"/>
        <w:rPr>
          <w:rFonts w:ascii="Arial" w:hAnsi="Arial" w:cs="Arial"/>
        </w:rPr>
      </w:pPr>
      <w:r w:rsidRPr="00DC4743">
        <w:rPr>
          <w:rFonts w:ascii="Arial" w:hAnsi="Arial" w:cs="Arial"/>
        </w:rPr>
        <w:t>The Industrial Revolution began in Britain, where the textile industry was a major source of wealth for many families. Workers made clothing, bedding and other textiles out of cotton or wool fibers, which they spun into thread on spinning wheels powered by waterfalls or animal power.</w:t>
      </w:r>
    </w:p>
    <w:p w14:paraId="0E791FFF" w14:textId="5617BFB0" w:rsidR="009A4D6F" w:rsidRPr="00DC4743" w:rsidRDefault="009A4D6F" w:rsidP="00DC4743">
      <w:pPr>
        <w:spacing w:line="360" w:lineRule="auto"/>
        <w:rPr>
          <w:rFonts w:ascii="Arial" w:hAnsi="Arial" w:cs="Arial"/>
        </w:rPr>
      </w:pPr>
      <w:r w:rsidRPr="00DC4743">
        <w:rPr>
          <w:rFonts w:ascii="Arial" w:hAnsi="Arial" w:cs="Arial"/>
        </w:rPr>
        <w:t>This system worked well until the 1840s when new machines invented by Richard Arkwright revolutionized textile production all over Europe and North America. These machines were powered by waterfalls and could do more work than any human being could manage alone. The new system eliminated many jobs for workers who had been employed in earlier periods of history, as well as for many independent small businesses that had existed before then.</w:t>
      </w:r>
    </w:p>
    <w:p w14:paraId="73E2E34B" w14:textId="57CD435E" w:rsidR="009A4D6F" w:rsidRPr="00DC4743" w:rsidRDefault="009A4D6F" w:rsidP="00DC4743">
      <w:pPr>
        <w:spacing w:line="360" w:lineRule="auto"/>
        <w:rPr>
          <w:rFonts w:ascii="Arial" w:hAnsi="Arial" w:cs="Arial"/>
        </w:rPr>
      </w:pPr>
      <w:r w:rsidRPr="00DC4743">
        <w:rPr>
          <w:rFonts w:ascii="Arial" w:hAnsi="Arial" w:cs="Arial"/>
        </w:rPr>
        <w:t>While some people lost their jobs as a result of this change in technology, others were able to gain employment as factory owners or managers who used new ways to organize production processes inside factories</w:t>
      </w:r>
    </w:p>
    <w:p w14:paraId="6B46B5A7" w14:textId="79BDE61D" w:rsidR="00CD6BDF" w:rsidRPr="00DC4743" w:rsidRDefault="00CD6BDF" w:rsidP="00DC4743">
      <w:pPr>
        <w:spacing w:line="360" w:lineRule="auto"/>
        <w:rPr>
          <w:rFonts w:ascii="Arial" w:hAnsi="Arial" w:cs="Arial"/>
          <w:b/>
          <w:bCs/>
        </w:rPr>
      </w:pPr>
      <w:r w:rsidRPr="00DC4743">
        <w:rPr>
          <w:rFonts w:ascii="Arial" w:hAnsi="Arial" w:cs="Arial"/>
          <w:b/>
          <w:bCs/>
        </w:rPr>
        <w:t>The Market Revolution created new jobs while eliminating others.</w:t>
      </w:r>
    </w:p>
    <w:p w14:paraId="3C5105E1" w14:textId="4CDE8E0E" w:rsidR="009A4D6F" w:rsidRPr="00DC4743" w:rsidRDefault="009A4D6F" w:rsidP="00DC4743">
      <w:pPr>
        <w:spacing w:line="360" w:lineRule="auto"/>
        <w:rPr>
          <w:rFonts w:ascii="Arial" w:hAnsi="Arial" w:cs="Arial"/>
        </w:rPr>
      </w:pPr>
      <w:r w:rsidRPr="00DC4743">
        <w:rPr>
          <w:rFonts w:ascii="Arial" w:hAnsi="Arial" w:cs="Arial"/>
        </w:rPr>
        <w:t>The Market Revolution created new jobs while eliminating others. The Industrial Revolution created jobs for people to make things out of wood, steel and other resources, but it also destroyed forests, polluted rivers and killed off animal species. With the advent of the Industrial Revolution, society was transformed into a more centralized, efficient and productive mode of production that relied on machines to replace human labor in the production process.</w:t>
      </w:r>
    </w:p>
    <w:p w14:paraId="63279A91" w14:textId="0B5B692D" w:rsidR="009A4D6F" w:rsidRPr="00DC4743" w:rsidRDefault="009A4D6F" w:rsidP="00DC4743">
      <w:pPr>
        <w:spacing w:line="360" w:lineRule="auto"/>
        <w:rPr>
          <w:rFonts w:ascii="Arial" w:hAnsi="Arial" w:cs="Arial"/>
        </w:rPr>
      </w:pPr>
      <w:r w:rsidRPr="00DC4743">
        <w:rPr>
          <w:rFonts w:ascii="Arial" w:hAnsi="Arial" w:cs="Arial"/>
        </w:rPr>
        <w:t>The Market Revolution is the opposite of this trend. It has replaced many jobs with new ones that are better suited to our current technological capabilities. The Industrial Revolution created some jobs that were extremely dangerous or unpleasant, such as coal miners or factory workers. The Market Revolution has created jobs that are safer and more enjoyable for people to perform than ever before.</w:t>
      </w:r>
    </w:p>
    <w:p w14:paraId="5A7B53A1" w14:textId="4F715201" w:rsidR="00DC4743" w:rsidRPr="00DC4743" w:rsidRDefault="00DC4743" w:rsidP="00DC4743">
      <w:pPr>
        <w:spacing w:line="360" w:lineRule="auto"/>
        <w:rPr>
          <w:rFonts w:ascii="Arial" w:hAnsi="Arial" w:cs="Arial"/>
          <w:b/>
          <w:bCs/>
        </w:rPr>
      </w:pPr>
      <w:r w:rsidRPr="00DC4743">
        <w:rPr>
          <w:rFonts w:ascii="Arial" w:hAnsi="Arial" w:cs="Arial"/>
          <w:b/>
          <w:bCs/>
        </w:rPr>
        <w:t>The Market Revolution was a turning point for women.</w:t>
      </w:r>
    </w:p>
    <w:p w14:paraId="782FABA7" w14:textId="124DD858" w:rsidR="00DC4743" w:rsidRPr="00DC4743" w:rsidRDefault="00DC4743" w:rsidP="00DC4743">
      <w:pPr>
        <w:spacing w:line="360" w:lineRule="auto"/>
        <w:rPr>
          <w:rFonts w:ascii="Arial" w:hAnsi="Arial" w:cs="Arial"/>
        </w:rPr>
      </w:pPr>
      <w:r w:rsidRPr="00DC4743">
        <w:rPr>
          <w:rFonts w:ascii="Arial" w:hAnsi="Arial" w:cs="Arial"/>
        </w:rPr>
        <w:lastRenderedPageBreak/>
        <w:t>Prior to the market revolution, most people lived in subsistence economies that were largely self-sufficient. The market revolution introduced new systems of production and trade that led to greater specialization and increased productivity. This increased wealth led to more social mobility, which in turn created more space for women in society.</w:t>
      </w:r>
    </w:p>
    <w:p w14:paraId="3CDFD82E" w14:textId="238EEB4C" w:rsidR="00DC4743" w:rsidRPr="00DC4743" w:rsidRDefault="00DC4743" w:rsidP="00DC4743">
      <w:pPr>
        <w:spacing w:line="360" w:lineRule="auto"/>
        <w:rPr>
          <w:rFonts w:ascii="Arial" w:hAnsi="Arial" w:cs="Arial"/>
        </w:rPr>
      </w:pPr>
      <w:r w:rsidRPr="00DC4743">
        <w:rPr>
          <w:rFonts w:ascii="Arial" w:hAnsi="Arial" w:cs="Arial"/>
        </w:rPr>
        <w:t>Prior to the market revolution, most people lived in subsistence economies that were largely self-sufficient. The market revolution introduced new systems of production and trade that led to greater specialization and increased productivity. This increased wealth led to more social mobility, which in turn created more space for women in society.</w:t>
      </w:r>
    </w:p>
    <w:p w14:paraId="11D40C32" w14:textId="72751FB2" w:rsidR="00D15BD5" w:rsidRPr="00DC4743" w:rsidRDefault="00DC4743" w:rsidP="00DC4743">
      <w:pPr>
        <w:spacing w:line="360" w:lineRule="auto"/>
        <w:rPr>
          <w:rFonts w:ascii="Arial" w:hAnsi="Arial" w:cs="Arial"/>
        </w:rPr>
      </w:pPr>
      <w:r w:rsidRPr="00DC4743">
        <w:rPr>
          <w:rFonts w:ascii="Arial" w:hAnsi="Arial" w:cs="Arial"/>
        </w:rPr>
        <w:t>This is because with increased productivity and wealth came new opportunities for women who had previously been marginalized due to their lack of education or other factors (e.g., child-rearing responsibilities).</w:t>
      </w:r>
    </w:p>
    <w:sectPr w:rsidR="00D15BD5" w:rsidRPr="00DC47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xtDA0sjA2t7C0NLJU0lEKTi0uzszPAykwrAUAu30MOCwAAAA="/>
  </w:docVars>
  <w:rsids>
    <w:rsidRoot w:val="00CD6BDF"/>
    <w:rsid w:val="00351983"/>
    <w:rsid w:val="005106AD"/>
    <w:rsid w:val="009A4D6F"/>
    <w:rsid w:val="00CD6BDF"/>
    <w:rsid w:val="00D15BD5"/>
    <w:rsid w:val="00DC47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7FEB1"/>
  <w15:chartTrackingRefBased/>
  <w15:docId w15:val="{4283A3F1-B617-4A28-9A80-8FA1DC993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D6BDF"/>
    <w:pPr>
      <w:spacing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536788">
      <w:bodyDiv w:val="1"/>
      <w:marLeft w:val="0"/>
      <w:marRight w:val="0"/>
      <w:marTop w:val="0"/>
      <w:marBottom w:val="0"/>
      <w:divBdr>
        <w:top w:val="none" w:sz="0" w:space="0" w:color="auto"/>
        <w:left w:val="none" w:sz="0" w:space="0" w:color="auto"/>
        <w:bottom w:val="none" w:sz="0" w:space="0" w:color="auto"/>
        <w:right w:val="none" w:sz="0" w:space="0" w:color="auto"/>
      </w:divBdr>
    </w:div>
    <w:div w:id="1285960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211</Words>
  <Characters>690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11-21T09:55:00Z</dcterms:created>
  <dcterms:modified xsi:type="dcterms:W3CDTF">2022-11-2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5a3f88-1ab0-497f-a5f6-a2ee0f086827</vt:lpwstr>
  </property>
</Properties>
</file>